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Laboratory</w:t>
      </w:r>
      <w:r>
        <w:t xml:space="preserve"> </w:t>
      </w:r>
      <w:r>
        <w:t xml:space="preserve">Technician</w:t>
      </w:r>
      <w:r>
        <w:t xml:space="preserve"> </w:t>
      </w:r>
      <w:r>
        <w:t xml:space="preserve">Position,</w:t>
      </w:r>
      <w:r>
        <w:t xml:space="preserve"> </w:t>
      </w:r>
      <w:r>
        <w:t xml:space="preserve">New</w:t>
      </w:r>
      <w:r>
        <w:t xml:space="preserve"> </w:t>
      </w:r>
      <w:r>
        <w:t xml:space="preserve">Zealand</w:t>
      </w:r>
      <w:r>
        <w:t xml:space="preserve"> </w:t>
      </w:r>
      <w:r>
        <w:t xml:space="preserve">Wellington</w:t>
      </w:r>
    </w:p>
    <w:bookmarkStart w:id="21" w:name="X6c56b0e9aa8ec0af82048b9b03e7a25cf5f404f"/>
    <w:p>
      <w:pPr>
        <w:pStyle w:val="Heading1"/>
      </w:pPr>
      <w:r>
        <w:t xml:space="preserve">Internship Application Letter for Laboratory Technician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Organization Name]</w:t>
      </w:r>
      <w:r>
        <w:br/>
      </w:r>
      <w:r>
        <w:t xml:space="preserve">[Company Address]</w:t>
      </w:r>
      <w:r>
        <w:br/>
      </w:r>
      <w:r>
        <w:t xml:space="preserve">Wellington, New Zealand</w:t>
      </w:r>
    </w:p>
    <w:bookmarkStart w:id="20" w:name="X6670443ffab1b31d2dafdc8328007062e22921d"/>
    <w:p>
      <w:pPr>
        <w:pStyle w:val="Heading2"/>
      </w:pPr>
      <w:r>
        <w:t xml:space="preserve">Subject: Internship Application Letter for Laboratory Technician Position in New Zealand Wellington</w:t>
      </w:r>
    </w:p>
    <w:p>
      <w:pPr>
        <w:pStyle w:val="FirstParagraph"/>
      </w:pPr>
      <w:r>
        <w:t xml:space="preserve">Dear Hiring Manager,</w:t>
      </w:r>
    </w:p>
    <w:p>
      <w:pPr>
        <w:pStyle w:val="BodyText"/>
      </w:pPr>
      <w:r>
        <w:t xml:space="preserve">I am writing with profound enthusiasm to express my sincere interest in the Laboratory Technician Internship position within your esteemed organization, as advertised on [Platform where job was seen - e.g., Seek, Careers.govt.nz]. As a dedicated and detail-oriented science graduate deeply committed to advancing analytical excellence within New Zealand’s scientific community, I am eager to contribute my technical skills and passion for laboratory science in the vibrant research ecosystem of Wellington. This Internship Application Letter serves as my formal expression of commitment to pursuing this opportunity with a focus on aligning my qualifications with the specific needs of your team in New Zealand Wellington.</w:t>
      </w:r>
    </w:p>
    <w:p>
      <w:pPr>
        <w:pStyle w:val="BodyText"/>
      </w:pPr>
      <w:r>
        <w:t xml:space="preserve">My academic foundation, completed at Victoria University of Wellington, provided an immersive environment where I developed rigorous laboratory competencies directly applicable to the demands of a professional Laboratory Technician role. In my final-year course, "Advanced Analytical Techniques," I gained hands-on experience with critical instrumentation including gas chromatography-mass spectrometry (GC-MS), high-performance liquid chromatography (HPLC), and atomic absorption spectroscopy. I meticulously processed over 500 environmental water samples during a semester-long project analyzing heavy metal contamination in local catchments, adhering strictly to ISO 17025 standards – a framework central to New Zealand’s accreditation requirements for scientific testing laboratories. This work required not only technical precision but also meticulous documentation and adherence to quality control protocols, resulting in data used by the Greater Wellington Regional Council for their water safety initiative. I understand that Laboratory Technician roles in New Zealand Wellington demand this level of methodical accuracy, especially within public health or environmental sectors where regulatory compliance is non-negotiable.</w:t>
      </w:r>
    </w:p>
    <w:p>
      <w:pPr>
        <w:pStyle w:val="BodyText"/>
      </w:pPr>
      <w:r>
        <w:t xml:space="preserve">My commitment extends beyond technical proficiency to a genuine appreciation for New Zealand’s unique scientific landscape and its societal impact. Wellington is not merely the location; it is the heart of Aotearoa New Zealand’s research infrastructure, home to institutions like ESR (Institute of Environmental Science and Research), GNS Science, the National Institute for Water and Atmospheric Research (NIWA), and numerous clinical labs serving the Capital Region. I have long admired how Wellington-based laboratories directly contribute to national priorities: safeguarding public health through disease surveillance at ESR, advancing climate science at NIWA, or ensuring food safety compliance across our primary industries. My decision to seek an Internship Application in Wellington reflects a strategic choice to immerse myself within this dynamic hub where scientific work translates immediately into tangible community benefit – from coastal ecosystem monitoring in the Hutt Valley to vaccine development supporting New Zealand’s health system. I am particularly inspired by your organization’s recent work on [Mention specific project or value if known, e.g., "sustainable water management solutions" or "food safety innovation"], which resonates deeply with my academic focus on environmental analysis.</w:t>
      </w:r>
    </w:p>
    <w:p>
      <w:pPr>
        <w:pStyle w:val="BodyText"/>
      </w:pPr>
      <w:r>
        <w:t xml:space="preserve">Throughout my studies, I actively cultivated the soft skills essential for thriving in a collaborative New Zealand laboratory environment. I consistently worked within diverse teams during university lab sessions and community science projects (such as assisting with the Wellington City Council’s citizen science air quality monitoring program), demonstrating strong communication, adaptability, and respect for Te Tiriti o Waitangi principles – recognizing Māori knowledge as integral to holistic scientific inquiry in Aotearoa. My experience includes managing laboratory inventory systems using LIMS (Laboratory Information Management System) software, preparing reagents under strict sterile conditions, calibrating equipment daily, and maintaining comprehensive safety logs compliant with WorkSafe New Zealand regulations. I am adept at following complex protocols while also identifying opportunities for process improvement; for instance, I proposed a streamlined sample tracking method during my internship at [Local Lab Name], reducing documentation time by 15% without compromising data integrity. These experiences confirm that I possess not just the technical ability but the proactive mindset required to excel as a Laboratory Technician in New Zealand Wellington.</w:t>
      </w:r>
    </w:p>
    <w:p>
      <w:pPr>
        <w:pStyle w:val="BodyText"/>
      </w:pPr>
      <w:r>
        <w:t xml:space="preserve">What truly sets me apart is my deep understanding of the cultural context within which laboratory work operates in New Zealand. I recognize that success here demands more than technical skill; it requires respect for local ecological challenges, collaborative spirit with communities and iwi (Māori tribes), and a commitment to scientific integrity that serves New Zealand’s unique needs. My time volunteering with the Wellington Science Festival further solidified my belief in science as a tool for public good – a philosophy I would bring to every pipette tip I handle. I am not seeking merely an internship, but an opportunity to grow within the very fabric of New Zealand's scientific community, learning from experienced professionals while contributing meaningfully from day one.</w:t>
      </w:r>
    </w:p>
    <w:p>
      <w:pPr>
        <w:pStyle w:val="BodyText"/>
      </w:pPr>
      <w:r>
        <w:t xml:space="preserve">I am incredibly eager to bring my dedication, technical foundation, and cultural awareness to your team in New Zealand Wellington. The prospect of supporting critical research that impacts our environment, health, and economy is profoundly motivating. I have attached my detailed curriculum vitae for your review and welcome the opportunity to discuss how my proactive approach and alignment with your organization's mission can benefit your laboratory operations. Thank you for considering this Internship Application Letter and for the vital work you do in advancing science within Wellington.</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Laboratory Technician Position, New Zealand Wellington</dc:title>
  <dc:creator/>
  <cp:keywords/>
  <dcterms:created xsi:type="dcterms:W3CDTF">2026-07-23T22:16:18Z</dcterms:created>
  <dcterms:modified xsi:type="dcterms:W3CDTF">2026-07-23T22:16:18Z</dcterms:modified>
</cp:coreProperties>
</file>

<file path=docProps/custom.xml><?xml version="1.0" encoding="utf-8"?>
<Properties xmlns="http://schemas.openxmlformats.org/officeDocument/2006/custom-properties" xmlns:vt="http://schemas.openxmlformats.org/officeDocument/2006/docPropsVTypes"/>
</file>